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00dd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9c2b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ad561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